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5A1AA4F1" w:rsidR="00663F54" w:rsidRDefault="00BD1C9A" w:rsidP="00BD1C9A">
      <w:pPr>
        <w:pStyle w:val="Heading1"/>
      </w:pPr>
      <w:r>
        <w:t xml:space="preserve">Lakbay: Evaluation Form for </w:t>
      </w:r>
      <w:r w:rsidR="00F52874">
        <w:t>DCS Instructors/IT Professionals</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534"/>
        <w:gridCol w:w="2862"/>
        <w:gridCol w:w="2535"/>
        <w:gridCol w:w="2535"/>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16CFC5E1" w:rsidR="00BD1C9A" w:rsidRDefault="0029535E" w:rsidP="00BD1C9A">
            <w:hyperlink r:id="rId8" w:history="1">
              <w:r w:rsidRPr="00CE4F4F">
                <w:rPr>
                  <w:rStyle w:val="Hyperlink"/>
                </w:rPr>
                <w:t>vin.mendozaph@gmail.com</w:t>
              </w:r>
            </w:hyperlink>
          </w:p>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4F6A01ED" w:rsidR="00BD1C9A" w:rsidRDefault="0029535E" w:rsidP="00BD1C9A">
            <w:r>
              <w:t>Alvin Mendoza</w:t>
            </w:r>
          </w:p>
        </w:tc>
      </w:tr>
      <w:tr w:rsidR="00B815FE" w14:paraId="16CE9827" w14:textId="77777777" w:rsidTr="00A42364">
        <w:tc>
          <w:tcPr>
            <w:tcW w:w="1250" w:type="pct"/>
          </w:tcPr>
          <w:p w14:paraId="62D5313F" w14:textId="01B2D64A" w:rsidR="00B815FE" w:rsidRPr="00A35FBC" w:rsidRDefault="00B815FE" w:rsidP="00B815FE">
            <w:pPr>
              <w:jc w:val="right"/>
              <w:rPr>
                <w:b/>
                <w:bCs/>
              </w:rPr>
            </w:pPr>
            <w:r w:rsidRPr="00A35FBC">
              <w:rPr>
                <w:b/>
                <w:bCs/>
              </w:rPr>
              <w:t>Age:</w:t>
            </w:r>
          </w:p>
        </w:tc>
        <w:tc>
          <w:tcPr>
            <w:tcW w:w="1250" w:type="pct"/>
          </w:tcPr>
          <w:p w14:paraId="27CF25BD" w14:textId="044F08F6" w:rsidR="00B815FE" w:rsidRDefault="0029535E" w:rsidP="00B815FE">
            <w:r>
              <w:t>29</w:t>
            </w:r>
          </w:p>
        </w:tc>
        <w:tc>
          <w:tcPr>
            <w:tcW w:w="1250" w:type="pct"/>
          </w:tcPr>
          <w:p w14:paraId="50E7940F" w14:textId="69213B03" w:rsidR="00B815FE" w:rsidRPr="00A35FBC" w:rsidRDefault="00B815FE" w:rsidP="00B815FE">
            <w:pPr>
              <w:jc w:val="right"/>
              <w:rPr>
                <w:b/>
                <w:bCs/>
              </w:rPr>
            </w:pPr>
            <w:r w:rsidRPr="00A35FBC">
              <w:rPr>
                <w:b/>
                <w:bCs/>
              </w:rPr>
              <w:t>Date of Evaluation:</w:t>
            </w:r>
          </w:p>
        </w:tc>
        <w:tc>
          <w:tcPr>
            <w:tcW w:w="1250" w:type="pct"/>
          </w:tcPr>
          <w:p w14:paraId="5F27D977" w14:textId="63380F83" w:rsidR="00B815FE" w:rsidRDefault="0029535E" w:rsidP="00B815FE">
            <w:r>
              <w:t>February 6, 2022</w:t>
            </w:r>
          </w:p>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651BBB" w:rsidP="00095C50">
            <w:hyperlink r:id="rId9"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651BBB" w:rsidP="00095C50">
            <w:hyperlink r:id="rId10"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651BBB" w:rsidP="00095C50">
            <w:hyperlink r:id="rId11"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651BBB" w:rsidP="00095C50">
            <w:hyperlink r:id="rId12"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78B80D72" w:rsidR="00A42364" w:rsidRDefault="0029535E" w:rsidP="009006DA">
            <w:pPr>
              <w:jc w:val="center"/>
            </w:pPr>
            <w:r>
              <w:sym w:font="Wingdings" w:char="F0FC"/>
            </w: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661E87B1" w:rsidR="00A42364" w:rsidRDefault="0029535E" w:rsidP="009006DA">
            <w:pPr>
              <w:jc w:val="center"/>
            </w:pPr>
            <w:r>
              <w:sym w:font="Wingdings" w:char="F0FC"/>
            </w:r>
          </w:p>
        </w:tc>
        <w:tc>
          <w:tcPr>
            <w:tcW w:w="674" w:type="pct"/>
          </w:tcPr>
          <w:p w14:paraId="165639E8" w14:textId="77777777" w:rsidR="00A42364" w:rsidRDefault="00A42364" w:rsidP="009006DA">
            <w:pPr>
              <w:jc w:val="center"/>
            </w:pP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77777777" w:rsidR="00A42364" w:rsidRDefault="00A42364" w:rsidP="009006DA">
            <w:pPr>
              <w:jc w:val="center"/>
            </w:pPr>
          </w:p>
        </w:tc>
        <w:tc>
          <w:tcPr>
            <w:tcW w:w="674" w:type="pct"/>
          </w:tcPr>
          <w:p w14:paraId="7253A544" w14:textId="3C488344" w:rsidR="00A42364" w:rsidRDefault="0029535E" w:rsidP="009006DA">
            <w:pPr>
              <w:jc w:val="center"/>
            </w:pPr>
            <w:r>
              <w:sym w:font="Wingdings" w:char="F0FC"/>
            </w: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77777777" w:rsidR="00A42364" w:rsidRDefault="00A42364" w:rsidP="009006DA">
            <w:pPr>
              <w:jc w:val="center"/>
            </w:pPr>
          </w:p>
        </w:tc>
        <w:tc>
          <w:tcPr>
            <w:tcW w:w="670" w:type="pct"/>
          </w:tcPr>
          <w:p w14:paraId="2A69E589" w14:textId="44E0AC1B" w:rsidR="00A42364" w:rsidRDefault="0029535E" w:rsidP="009006DA">
            <w:pPr>
              <w:jc w:val="center"/>
            </w:pPr>
            <w:r>
              <w:sym w:font="Wingdings" w:char="F0FC"/>
            </w: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77777777" w:rsidR="00B6336D" w:rsidRDefault="00B6336D" w:rsidP="009006DA">
            <w:pPr>
              <w:jc w:val="center"/>
            </w:pPr>
          </w:p>
        </w:tc>
        <w:tc>
          <w:tcPr>
            <w:tcW w:w="670" w:type="pct"/>
          </w:tcPr>
          <w:p w14:paraId="5939BB2A" w14:textId="7A3770EE" w:rsidR="00B6336D" w:rsidRDefault="0029535E" w:rsidP="009006DA">
            <w:pPr>
              <w:jc w:val="center"/>
            </w:pPr>
            <w:r>
              <w:sym w:font="Wingdings" w:char="F0FC"/>
            </w: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3BF45498" w:rsidR="00A42364" w:rsidRDefault="0029535E" w:rsidP="009006DA">
            <w:pPr>
              <w:jc w:val="center"/>
            </w:pPr>
            <w:r>
              <w:sym w:font="Wingdings" w:char="F0FC"/>
            </w: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77777777" w:rsidR="00A42364" w:rsidRDefault="00A42364" w:rsidP="009006DA">
            <w:pPr>
              <w:jc w:val="center"/>
            </w:pPr>
          </w:p>
        </w:tc>
        <w:tc>
          <w:tcPr>
            <w:tcW w:w="670" w:type="pct"/>
          </w:tcPr>
          <w:p w14:paraId="4E0FACB6" w14:textId="275E280F" w:rsidR="00A42364" w:rsidRDefault="0029535E" w:rsidP="009006DA">
            <w:pPr>
              <w:jc w:val="center"/>
            </w:pPr>
            <w:r>
              <w:sym w:font="Wingdings" w:char="F0FC"/>
            </w: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62337CF2" w:rsidR="00A42364" w:rsidRDefault="0029535E" w:rsidP="009006DA">
            <w:pPr>
              <w:jc w:val="center"/>
            </w:pPr>
            <w:r>
              <w:sym w:font="Wingdings" w:char="F0FC"/>
            </w:r>
          </w:p>
        </w:tc>
        <w:tc>
          <w:tcPr>
            <w:tcW w:w="674" w:type="pct"/>
          </w:tcPr>
          <w:p w14:paraId="4BEFDA28" w14:textId="77777777" w:rsidR="00A42364" w:rsidRDefault="00A42364" w:rsidP="009006DA">
            <w:pPr>
              <w:jc w:val="center"/>
            </w:pP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6C4D4446" w:rsidR="00A42364" w:rsidRDefault="0029535E" w:rsidP="009006DA">
            <w:pPr>
              <w:jc w:val="center"/>
            </w:pPr>
            <w:r>
              <w:sym w:font="Wingdings" w:char="F0FC"/>
            </w:r>
          </w:p>
        </w:tc>
        <w:tc>
          <w:tcPr>
            <w:tcW w:w="674" w:type="pct"/>
          </w:tcPr>
          <w:p w14:paraId="313D394A" w14:textId="77777777" w:rsidR="00A42364" w:rsidRDefault="00A42364" w:rsidP="009006DA">
            <w:pPr>
              <w:jc w:val="center"/>
            </w:pP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6B413500" w:rsidR="00A42364" w:rsidRDefault="0029535E" w:rsidP="009006DA">
            <w:pPr>
              <w:jc w:val="center"/>
            </w:pPr>
            <w:r>
              <w:sym w:font="Wingdings" w:char="F0FC"/>
            </w: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3F9B3FB4" w:rsidR="00A42364" w:rsidRDefault="0029535E" w:rsidP="009006DA">
            <w:pPr>
              <w:jc w:val="center"/>
            </w:pPr>
            <w:r>
              <w:sym w:font="Wingdings" w:char="F0FC"/>
            </w:r>
          </w:p>
        </w:tc>
        <w:tc>
          <w:tcPr>
            <w:tcW w:w="674" w:type="pct"/>
          </w:tcPr>
          <w:p w14:paraId="5A79EE8D" w14:textId="77777777" w:rsidR="00A42364" w:rsidRDefault="00A42364" w:rsidP="009006DA">
            <w:pPr>
              <w:jc w:val="center"/>
            </w:pP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41E7BC39" w:rsidR="00A42364" w:rsidRDefault="0029535E" w:rsidP="009006DA">
            <w:pPr>
              <w:jc w:val="center"/>
            </w:pPr>
            <w:r>
              <w:sym w:font="Wingdings" w:char="F0FC"/>
            </w:r>
          </w:p>
        </w:tc>
        <w:tc>
          <w:tcPr>
            <w:tcW w:w="674" w:type="pct"/>
          </w:tcPr>
          <w:p w14:paraId="59FD90DF" w14:textId="77777777" w:rsidR="00A42364" w:rsidRDefault="00A42364" w:rsidP="009006DA">
            <w:pPr>
              <w:jc w:val="center"/>
            </w:pPr>
          </w:p>
        </w:tc>
        <w:tc>
          <w:tcPr>
            <w:tcW w:w="670" w:type="pct"/>
          </w:tcPr>
          <w:p w14:paraId="6FAB961F" w14:textId="77777777" w:rsidR="00A42364" w:rsidRDefault="00A42364" w:rsidP="009006DA">
            <w:pPr>
              <w:jc w:val="center"/>
            </w:pP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77777777" w:rsidR="00A42364" w:rsidRDefault="00A42364" w:rsidP="009006DA">
            <w:pPr>
              <w:jc w:val="center"/>
            </w:pPr>
          </w:p>
        </w:tc>
        <w:tc>
          <w:tcPr>
            <w:tcW w:w="674" w:type="pct"/>
          </w:tcPr>
          <w:p w14:paraId="2A97830D" w14:textId="722CBCC2" w:rsidR="00A42364" w:rsidRDefault="0029535E" w:rsidP="009006DA">
            <w:pPr>
              <w:jc w:val="center"/>
            </w:pPr>
            <w:r>
              <w:sym w:font="Wingdings" w:char="F0FC"/>
            </w: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36E28376" w:rsidR="006F205A" w:rsidRDefault="0029535E" w:rsidP="00CA66AC">
            <w:r>
              <w:t>Steering on obstacle course should not be too sensitive. It looks</w:t>
            </w:r>
          </w:p>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51EE3C39" w:rsidR="006F205A" w:rsidRDefault="0029535E" w:rsidP="00CA66AC">
            <w:r>
              <w:t>Like the car swerves violently when steering.</w:t>
            </w:r>
          </w:p>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1BDEA4CE" w:rsidR="006F205A" w:rsidRDefault="0029535E" w:rsidP="00CA66AC">
            <w:r>
              <w:t>I personally like the main menu design.</w:t>
            </w:r>
          </w:p>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316C3" w14:textId="77777777" w:rsidR="00651BBB" w:rsidRDefault="00651BBB" w:rsidP="008640C9">
      <w:r>
        <w:separator/>
      </w:r>
    </w:p>
  </w:endnote>
  <w:endnote w:type="continuationSeparator" w:id="0">
    <w:p w14:paraId="5F50B9E3" w14:textId="77777777" w:rsidR="00651BBB" w:rsidRDefault="00651BBB"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37E8E" w14:textId="77777777" w:rsidR="00651BBB" w:rsidRDefault="00651BBB" w:rsidP="008640C9">
      <w:r>
        <w:separator/>
      </w:r>
    </w:p>
  </w:footnote>
  <w:footnote w:type="continuationSeparator" w:id="0">
    <w:p w14:paraId="450A852B" w14:textId="77777777" w:rsidR="00651BBB" w:rsidRDefault="00651BBB"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wFAAf/+6UtAAAA"/>
  </w:docVars>
  <w:rsids>
    <w:rsidRoot w:val="009E532C"/>
    <w:rsid w:val="00004A4B"/>
    <w:rsid w:val="00013E3E"/>
    <w:rsid w:val="000428D8"/>
    <w:rsid w:val="00082EAB"/>
    <w:rsid w:val="000923D8"/>
    <w:rsid w:val="000A36AA"/>
    <w:rsid w:val="00107459"/>
    <w:rsid w:val="00113E02"/>
    <w:rsid w:val="001A669E"/>
    <w:rsid w:val="001F2B13"/>
    <w:rsid w:val="001F7B75"/>
    <w:rsid w:val="00215963"/>
    <w:rsid w:val="00225669"/>
    <w:rsid w:val="00273E86"/>
    <w:rsid w:val="0029535E"/>
    <w:rsid w:val="002A0900"/>
    <w:rsid w:val="002C1FF6"/>
    <w:rsid w:val="002E52CA"/>
    <w:rsid w:val="002F66F2"/>
    <w:rsid w:val="003531B2"/>
    <w:rsid w:val="00382C72"/>
    <w:rsid w:val="003A6DE2"/>
    <w:rsid w:val="003E0E03"/>
    <w:rsid w:val="004066D6"/>
    <w:rsid w:val="00485435"/>
    <w:rsid w:val="004860CE"/>
    <w:rsid w:val="004C127F"/>
    <w:rsid w:val="004C19EC"/>
    <w:rsid w:val="004D119D"/>
    <w:rsid w:val="00541667"/>
    <w:rsid w:val="00576368"/>
    <w:rsid w:val="005B6645"/>
    <w:rsid w:val="00601688"/>
    <w:rsid w:val="006229B1"/>
    <w:rsid w:val="00651221"/>
    <w:rsid w:val="00651BBB"/>
    <w:rsid w:val="00663F54"/>
    <w:rsid w:val="006B3EFF"/>
    <w:rsid w:val="006C2318"/>
    <w:rsid w:val="006E0B59"/>
    <w:rsid w:val="006F205A"/>
    <w:rsid w:val="00725F45"/>
    <w:rsid w:val="0073396B"/>
    <w:rsid w:val="00734D92"/>
    <w:rsid w:val="00754F40"/>
    <w:rsid w:val="0076053C"/>
    <w:rsid w:val="00764506"/>
    <w:rsid w:val="007C0983"/>
    <w:rsid w:val="007C0F95"/>
    <w:rsid w:val="00802E3E"/>
    <w:rsid w:val="00812FA1"/>
    <w:rsid w:val="00850014"/>
    <w:rsid w:val="00855D0C"/>
    <w:rsid w:val="008640C9"/>
    <w:rsid w:val="008907BA"/>
    <w:rsid w:val="008F348C"/>
    <w:rsid w:val="009006DA"/>
    <w:rsid w:val="0091259F"/>
    <w:rsid w:val="00923695"/>
    <w:rsid w:val="00954488"/>
    <w:rsid w:val="009D6541"/>
    <w:rsid w:val="009E0FA9"/>
    <w:rsid w:val="009E1419"/>
    <w:rsid w:val="009E532C"/>
    <w:rsid w:val="00A01B66"/>
    <w:rsid w:val="00A26EC8"/>
    <w:rsid w:val="00A30DFF"/>
    <w:rsid w:val="00A35FBC"/>
    <w:rsid w:val="00A42364"/>
    <w:rsid w:val="00A43846"/>
    <w:rsid w:val="00AA2069"/>
    <w:rsid w:val="00AC0BF8"/>
    <w:rsid w:val="00AE0D4C"/>
    <w:rsid w:val="00B6336D"/>
    <w:rsid w:val="00B70031"/>
    <w:rsid w:val="00B815FE"/>
    <w:rsid w:val="00B83DC3"/>
    <w:rsid w:val="00BD1C9A"/>
    <w:rsid w:val="00C243EC"/>
    <w:rsid w:val="00C576EE"/>
    <w:rsid w:val="00C63974"/>
    <w:rsid w:val="00C7518C"/>
    <w:rsid w:val="00CA66AC"/>
    <w:rsid w:val="00CA68DD"/>
    <w:rsid w:val="00CC2D85"/>
    <w:rsid w:val="00CC5399"/>
    <w:rsid w:val="00D054DE"/>
    <w:rsid w:val="00D05E6E"/>
    <w:rsid w:val="00D7371F"/>
    <w:rsid w:val="00D91DCA"/>
    <w:rsid w:val="00D9444F"/>
    <w:rsid w:val="00DB6998"/>
    <w:rsid w:val="00DF0D5C"/>
    <w:rsid w:val="00E218EE"/>
    <w:rsid w:val="00E33831"/>
    <w:rsid w:val="00E643D4"/>
    <w:rsid w:val="00E6441D"/>
    <w:rsid w:val="00E74F59"/>
    <w:rsid w:val="00F36AC8"/>
    <w:rsid w:val="00F52874"/>
    <w:rsid w:val="00F62AED"/>
    <w:rsid w:val="00F67C7F"/>
    <w:rsid w:val="00FA23CA"/>
    <w:rsid w:val="00FA2480"/>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mendozaph@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J4EKY-StI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fNC1N-RJ-R8" TargetMode="External"/><Relationship Id="rId5" Type="http://schemas.openxmlformats.org/officeDocument/2006/relationships/webSettings" Target="webSettings.xml"/><Relationship Id="rId10" Type="http://schemas.openxmlformats.org/officeDocument/2006/relationships/hyperlink" Target="https://www.youtube.com/watch?v=J-5VRCI5YhQ" TargetMode="External"/><Relationship Id="rId4" Type="http://schemas.openxmlformats.org/officeDocument/2006/relationships/settings" Target="settings.xml"/><Relationship Id="rId9" Type="http://schemas.openxmlformats.org/officeDocument/2006/relationships/hyperlink" Target="https://www.youtube.com/watch?v=LxeZADH9JT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17</Words>
  <Characters>2299</Characters>
  <Application>Microsoft Office Word</Application>
  <DocSecurity>0</DocSecurity>
  <Lines>71</Lines>
  <Paragraphs>34</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4</cp:revision>
  <cp:lastPrinted>2022-06-02T21:14:00Z</cp:lastPrinted>
  <dcterms:created xsi:type="dcterms:W3CDTF">2022-06-02T21:14:00Z</dcterms:created>
  <dcterms:modified xsi:type="dcterms:W3CDTF">2022-06-02T21:14:00Z</dcterms:modified>
</cp:coreProperties>
</file>